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odel Comparison across Multiple Dataset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AICc Model Selection Resul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nam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lta_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del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ICcW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um.W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Colpidium stria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y ~ te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-1,163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89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lpidium stria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~ temp + temp^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163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xiostoma campyl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~ temp + temp^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47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2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Dexiostoma campyl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y ~ te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-847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3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Loxocephalus s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y ~ temp + temp^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-1,306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662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oxocephalus s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~ te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302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8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Paramecium cauda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y ~ te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-979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96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aramecium cauda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~ temp + temp^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76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7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pirostomum te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~ temp + temp^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05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6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Spirostomum te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y ~ te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-1,053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34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Tetrahymena thermophi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y ~ temp + temp^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-1,182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60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etrahymena thermophi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~ te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177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5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3T14:38:08Z</dcterms:created>
  <dcterms:modified xsi:type="dcterms:W3CDTF">2025-10-03T14:3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